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7B2A" w:rsidRDefault="008442FF">
      <w:pPr>
        <w:pStyle w:val="Titel"/>
      </w:pPr>
      <w:bookmarkStart w:id="0" w:name="_GoBack"/>
      <w:bookmarkEnd w:id="0"/>
      <w:r>
        <w:t>Metier description report</w:t>
      </w:r>
    </w:p>
    <w:p w:rsidR="00107B2A" w:rsidRDefault="008442FF">
      <w:pPr>
        <w:pStyle w:val="Author"/>
      </w:pPr>
      <w:r>
        <w:t>Josefine Egekvist, DTU Aqua</w:t>
      </w:r>
    </w:p>
    <w:p w:rsidR="00107B2A" w:rsidRDefault="008442FF">
      <w:pPr>
        <w:pStyle w:val="Dato"/>
      </w:pPr>
      <w:r>
        <w:t>26 april, 2019</w:t>
      </w:r>
    </w:p>
    <w:p w:rsidR="00107B2A" w:rsidRDefault="008442FF">
      <w:pPr>
        <w:pStyle w:val="Overskrift2"/>
      </w:pPr>
      <w:bookmarkStart w:id="1" w:name="region-north-atlantic"/>
      <w:bookmarkEnd w:id="1"/>
      <w:r>
        <w:t>Region: North Atlantic</w:t>
      </w:r>
    </w:p>
    <w:p w:rsidR="00107B2A" w:rsidRDefault="008442FF">
      <w:pPr>
        <w:pStyle w:val="Overskrift2"/>
      </w:pPr>
      <w:bookmarkStart w:id="2" w:name="metier-gns_def_100-119_0_0-years-2015201"/>
      <w:bookmarkEnd w:id="2"/>
      <w:r>
        <w:t>Metier: GNS_DEF_100-119_0_0 , years: 2015,2016,2017</w:t>
      </w:r>
    </w:p>
    <w:p w:rsidR="00107B2A" w:rsidRDefault="008442FF">
      <w:pPr>
        <w:pStyle w:val="FirstParagraph"/>
      </w:pPr>
      <w:r>
        <w:t>Data source: RDB CE and CL data</w:t>
      </w:r>
    </w:p>
    <w:p w:rsidR="00107B2A" w:rsidRDefault="008442FF">
      <w:pPr>
        <w:pStyle w:val="Brdtekst"/>
      </w:pPr>
      <w:r>
        <w:rPr>
          <w:b/>
        </w:rPr>
        <w:t>Number of trips by flag countries: ENG, WLS, SCT, FRA, CHA</w:t>
      </w:r>
    </w:p>
    <w:p w:rsidR="00107B2A" w:rsidRDefault="008442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B2A" w:rsidRDefault="008442FF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B2A" w:rsidRDefault="008442FF">
      <w:r>
        <w:pict>
          <v:rect id="_x0000_i1025" style="width:0;height:1.5pt" o:hralign="center" o:hrstd="t" o:hr="t"/>
        </w:pict>
      </w:r>
    </w:p>
    <w:p w:rsidR="00107B2A" w:rsidRDefault="008442FF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107B2A" w:rsidRDefault="008442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B2A" w:rsidRDefault="008442FF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107B2A" w:rsidRDefault="008442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B2A" w:rsidRDefault="008442FF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B2A" w:rsidRDefault="008442FF">
      <w:pPr>
        <w:pStyle w:val="Brdtekst"/>
      </w:pPr>
      <w:r>
        <w:rPr>
          <w:b/>
        </w:rPr>
        <w:t xml:space="preserve">Comments: </w:t>
      </w:r>
    </w:p>
    <w:sectPr w:rsidR="00107B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42FF" w:rsidRDefault="008442FF">
      <w:pPr>
        <w:spacing w:after="0"/>
      </w:pPr>
      <w:r>
        <w:separator/>
      </w:r>
    </w:p>
  </w:endnote>
  <w:endnote w:type="continuationSeparator" w:id="0">
    <w:p w:rsidR="008442FF" w:rsidRDefault="00844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42FF" w:rsidRDefault="008442FF">
      <w:r>
        <w:separator/>
      </w:r>
    </w:p>
  </w:footnote>
  <w:footnote w:type="continuationSeparator" w:id="0">
    <w:p w:rsidR="008442FF" w:rsidRDefault="00844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97A7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3B4DA0"/>
    <w:multiLevelType w:val="multilevel"/>
    <w:tmpl w:val="57329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7B2A"/>
    <w:rsid w:val="004E29B3"/>
    <w:rsid w:val="00590D07"/>
    <w:rsid w:val="00784D58"/>
    <w:rsid w:val="007A60A6"/>
    <w:rsid w:val="008442F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7E2559-2B3B-407F-AFA7-ADD5D990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2:16:00Z</dcterms:created>
  <dcterms:modified xsi:type="dcterms:W3CDTF">2019-04-26T12:16:00Z</dcterms:modified>
</cp:coreProperties>
</file>